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69ADCC82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0F0024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7AED97F9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6A61DF">
        <w:rPr>
          <w:b/>
          <w:sz w:val="52"/>
        </w:rPr>
        <w:t>10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2B534C8A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6A61DF">
        <w:t>10</w:t>
      </w:r>
      <w:r w:rsidRPr="005E3BB8">
        <w:t xml:space="preserve">: </w:t>
      </w:r>
      <w:r w:rsidR="003D38C7">
        <w:t xml:space="preserve">HDMI </w:t>
      </w:r>
      <w:r w:rsidR="006C416C">
        <w:t>Input peripheral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242A5BC7" w14:textId="77777777" w:rsidR="006C416C" w:rsidRDefault="006C416C" w:rsidP="006C416C">
      <w:pPr>
        <w:jc w:val="both"/>
        <w:rPr>
          <w:b/>
        </w:rPr>
      </w:pPr>
      <w:r>
        <w:rPr>
          <w:b/>
        </w:rPr>
        <w:t xml:space="preserve">Question 1: </w:t>
      </w:r>
    </w:p>
    <w:p w14:paraId="080FB524" w14:textId="77777777" w:rsidR="006C416C" w:rsidRDefault="006C416C" w:rsidP="006C416C">
      <w:pPr>
        <w:jc w:val="both"/>
      </w:pPr>
      <w:r>
        <w:t>The AXI4-Stream HDMI Input Peripheral described in the lecture:</w:t>
      </w:r>
    </w:p>
    <w:p w14:paraId="5DA4E35E" w14:textId="77777777" w:rsidR="006C416C" w:rsidRDefault="006C416C" w:rsidP="006C416C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transmits decoded data directly to the AXI4-Stream.</w:t>
      </w:r>
    </w:p>
    <w:p w14:paraId="19B37D52" w14:textId="77777777" w:rsidR="006C416C" w:rsidRDefault="006C416C" w:rsidP="006C416C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transmits decoded data to a VDMA and then to the AXI4-Stream.</w:t>
      </w:r>
    </w:p>
    <w:p w14:paraId="15DB630C" w14:textId="77777777" w:rsidR="006C416C" w:rsidRDefault="006C416C" w:rsidP="006C416C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takes data from a VDMA and then transmits decoded data directly to the AXI4-Stream.</w:t>
      </w:r>
    </w:p>
    <w:p w14:paraId="1C7375F0" w14:textId="77777777" w:rsidR="006C416C" w:rsidRDefault="006C416C" w:rsidP="006C416C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takes data from a VDMA and then transmits 8b/10b coded data directly to the AXI4-Stream.</w:t>
      </w:r>
    </w:p>
    <w:p w14:paraId="148042F8" w14:textId="77777777" w:rsidR="006C416C" w:rsidRDefault="006C416C" w:rsidP="006C416C">
      <w:pPr>
        <w:rPr>
          <w:lang w:val="en-GB"/>
        </w:rPr>
      </w:pPr>
    </w:p>
    <w:p w14:paraId="5B13ACD5" w14:textId="72669CA0" w:rsidR="006C416C" w:rsidRDefault="006C416C" w:rsidP="006C416C">
      <w:pPr>
        <w:jc w:val="both"/>
        <w:rPr>
          <w:b/>
        </w:rPr>
      </w:pPr>
      <w:r>
        <w:rPr>
          <w:b/>
        </w:rPr>
        <w:t xml:space="preserve">Question </w:t>
      </w:r>
      <w:r w:rsidR="004A3D8A">
        <w:rPr>
          <w:b/>
        </w:rPr>
        <w:t>2</w:t>
      </w:r>
      <w:r>
        <w:rPr>
          <w:b/>
        </w:rPr>
        <w:t xml:space="preserve">: </w:t>
      </w:r>
    </w:p>
    <w:p w14:paraId="1CDA4172" w14:textId="77777777" w:rsidR="006C416C" w:rsidRDefault="006C416C" w:rsidP="006C416C">
      <w:pPr>
        <w:jc w:val="both"/>
      </w:pPr>
      <w:r>
        <w:t>In the AXI4-Stream HDMI Input Peripheral described in the lecture, AXI4-Stream protocol signals are derived from the decoded TMDS signals in the following manner:</w:t>
      </w:r>
    </w:p>
    <w:p w14:paraId="7C0D72A0" w14:textId="77777777" w:rsidR="006C416C" w:rsidRDefault="006C416C" w:rsidP="006C416C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>TLAST, TUSER, and TVALID are derived from the decoded HSYNC and VSYNC signals.</w:t>
      </w:r>
    </w:p>
    <w:p w14:paraId="2AF35784" w14:textId="77777777" w:rsidR="006C416C" w:rsidRDefault="006C416C" w:rsidP="006C416C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>TLAST and TUSER are derived from the decoded HSYNC and VSYNC signals while TVALID is obtained from the VDMA.</w:t>
      </w:r>
    </w:p>
    <w:p w14:paraId="5471324D" w14:textId="77777777" w:rsidR="006C416C" w:rsidRDefault="006C416C" w:rsidP="006C416C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>TVALID and TUSER are derived from the decoded HSYNC and VSYNC signals while TLAST is obtained from the VDMA.</w:t>
      </w:r>
    </w:p>
    <w:p w14:paraId="15A39B87" w14:textId="6BB9DC91" w:rsidR="0003113A" w:rsidRDefault="006C416C" w:rsidP="006C416C">
      <w:pPr>
        <w:pStyle w:val="ListParagraph"/>
        <w:numPr>
          <w:ilvl w:val="0"/>
          <w:numId w:val="28"/>
        </w:numPr>
        <w:suppressAutoHyphens/>
        <w:spacing w:after="200" w:line="276" w:lineRule="auto"/>
        <w:jc w:val="both"/>
      </w:pPr>
      <w:r>
        <w:t>TLAST and TVALID are derived from the decoded HSYNC and VSYNC signals while TUSER is obtained from the VDMA.</w:t>
      </w:r>
    </w:p>
    <w:p w14:paraId="27588436" w14:textId="77777777" w:rsidR="004A3D8A" w:rsidRDefault="004A3D8A" w:rsidP="004A3D8A"/>
    <w:p w14:paraId="0D51E80B" w14:textId="469BF4E0" w:rsidR="0003113A" w:rsidRDefault="004A3D8A" w:rsidP="004A3D8A">
      <w:pPr>
        <w:rPr>
          <w:b/>
        </w:rPr>
      </w:pPr>
      <w:r w:rsidRPr="004A3D8A">
        <w:rPr>
          <w:b/>
          <w:bCs/>
        </w:rPr>
        <w:t>Q</w:t>
      </w:r>
      <w:r w:rsidR="0003113A">
        <w:rPr>
          <w:b/>
        </w:rPr>
        <w:t xml:space="preserve">uestion </w:t>
      </w:r>
      <w:r>
        <w:rPr>
          <w:b/>
        </w:rPr>
        <w:t>3</w:t>
      </w:r>
      <w:r w:rsidR="0003113A">
        <w:rPr>
          <w:b/>
        </w:rPr>
        <w:t>:</w:t>
      </w:r>
    </w:p>
    <w:p w14:paraId="1A3F9E67" w14:textId="77777777" w:rsidR="0003113A" w:rsidRDefault="0003113A" w:rsidP="0003113A">
      <w:pPr>
        <w:pStyle w:val="ListParagraph"/>
        <w:ind w:left="0"/>
        <w:jc w:val="both"/>
      </w:pPr>
      <w:r>
        <w:t>The CEC:</w:t>
      </w:r>
    </w:p>
    <w:p w14:paraId="15AC95EF" w14:textId="77777777" w:rsidR="0003113A" w:rsidRDefault="0003113A" w:rsidP="0003113A">
      <w:pPr>
        <w:pStyle w:val="ListParagraph"/>
        <w:numPr>
          <w:ilvl w:val="0"/>
          <w:numId w:val="17"/>
        </w:numPr>
        <w:suppressAutoHyphens/>
        <w:spacing w:after="200" w:line="276" w:lineRule="auto"/>
        <w:jc w:val="both"/>
      </w:pPr>
      <w:r>
        <w:t>is based on the SPI bus specification and used by the HDMI Source to read information on supported video/audio formats by the Sink.</w:t>
      </w:r>
    </w:p>
    <w:p w14:paraId="1900B45D" w14:textId="77777777" w:rsidR="0003113A" w:rsidRDefault="0003113A" w:rsidP="0003113A">
      <w:pPr>
        <w:pStyle w:val="ListParagraph"/>
        <w:numPr>
          <w:ilvl w:val="0"/>
          <w:numId w:val="17"/>
        </w:numPr>
        <w:suppressAutoHyphens/>
        <w:spacing w:after="200" w:line="276" w:lineRule="auto"/>
        <w:jc w:val="both"/>
      </w:pPr>
      <w:r>
        <w:t>is based on the SPI bus specification and is used by the HDMI Sink to read information on supported video/audio formats by the Source.</w:t>
      </w:r>
    </w:p>
    <w:p w14:paraId="4B1412A6" w14:textId="77777777" w:rsidR="0003113A" w:rsidRDefault="0003113A" w:rsidP="0003113A">
      <w:pPr>
        <w:pStyle w:val="ListParagraph"/>
        <w:numPr>
          <w:ilvl w:val="0"/>
          <w:numId w:val="17"/>
        </w:numPr>
        <w:suppressAutoHyphens/>
        <w:spacing w:after="200" w:line="276" w:lineRule="auto"/>
        <w:jc w:val="both"/>
      </w:pPr>
      <w:r>
        <w:t>is based on the I2C bus specification and used by the HDMI Source to read information on supported video/audio formats by the Sink.</w:t>
      </w:r>
    </w:p>
    <w:p w14:paraId="5C1C535A" w14:textId="77777777" w:rsidR="0003113A" w:rsidRDefault="0003113A" w:rsidP="0003113A">
      <w:pPr>
        <w:pStyle w:val="ListParagraph"/>
        <w:numPr>
          <w:ilvl w:val="0"/>
          <w:numId w:val="17"/>
        </w:numPr>
        <w:suppressAutoHyphens/>
        <w:spacing w:after="200" w:line="276" w:lineRule="auto"/>
        <w:jc w:val="both"/>
      </w:pPr>
      <w:r>
        <w:t>is based on the I2C bus specification and is used by the HDMI Sink to read information on supported video/audio formats by the Source.</w:t>
      </w:r>
    </w:p>
    <w:p w14:paraId="45B696DC" w14:textId="680E10EF" w:rsidR="004A3D8A" w:rsidRDefault="004A3D8A">
      <w:pPr>
        <w:rPr>
          <w:b/>
        </w:rPr>
      </w:pPr>
      <w:r>
        <w:rPr>
          <w:b/>
        </w:rPr>
        <w:br w:type="page"/>
      </w:r>
    </w:p>
    <w:p w14:paraId="08C656BC" w14:textId="551E71C5" w:rsidR="0003113A" w:rsidRDefault="0003113A" w:rsidP="0003113A">
      <w:pPr>
        <w:jc w:val="both"/>
        <w:rPr>
          <w:b/>
        </w:rPr>
      </w:pPr>
      <w:r>
        <w:rPr>
          <w:b/>
        </w:rPr>
        <w:lastRenderedPageBreak/>
        <w:t xml:space="preserve">Question </w:t>
      </w:r>
      <w:r w:rsidR="004A3D8A">
        <w:rPr>
          <w:b/>
        </w:rPr>
        <w:t>4</w:t>
      </w:r>
      <w:r>
        <w:rPr>
          <w:b/>
        </w:rPr>
        <w:t>:</w:t>
      </w:r>
    </w:p>
    <w:p w14:paraId="3BFA117C" w14:textId="77777777" w:rsidR="0003113A" w:rsidRDefault="0003113A" w:rsidP="0003113A">
      <w:pPr>
        <w:pStyle w:val="ListParagraph"/>
        <w:ind w:left="0"/>
        <w:jc w:val="both"/>
      </w:pPr>
      <w:r>
        <w:t>Which of the following statements is correct?</w:t>
      </w:r>
    </w:p>
    <w:p w14:paraId="037D9BD1" w14:textId="77777777" w:rsidR="0003113A" w:rsidRDefault="0003113A" w:rsidP="0003113A">
      <w:pPr>
        <w:pStyle w:val="ListParagraph"/>
        <w:numPr>
          <w:ilvl w:val="0"/>
          <w:numId w:val="25"/>
        </w:numPr>
        <w:suppressAutoHyphens/>
        <w:spacing w:after="200" w:line="276" w:lineRule="auto"/>
        <w:jc w:val="both"/>
      </w:pPr>
      <w:r>
        <w:t>CEC is a one-wire one-directional serial bus that is based on the AV.link protocol.  CEC implementation is mandatory in a product, but CEC writing is optional.</w:t>
      </w:r>
    </w:p>
    <w:p w14:paraId="04CF4545" w14:textId="77777777" w:rsidR="0003113A" w:rsidRDefault="0003113A" w:rsidP="0003113A">
      <w:pPr>
        <w:pStyle w:val="ListParagraph"/>
        <w:numPr>
          <w:ilvl w:val="0"/>
          <w:numId w:val="25"/>
        </w:numPr>
        <w:suppressAutoHyphens/>
        <w:spacing w:after="200" w:line="276" w:lineRule="auto"/>
        <w:jc w:val="both"/>
      </w:pPr>
      <w:r>
        <w:t>CEC is a one-wire one-directional serial bus that is based on the AV.link protocol.  CEC implementation is optional in a product, but CEC writing is mandatory.</w:t>
      </w:r>
    </w:p>
    <w:p w14:paraId="1EA11F37" w14:textId="77777777" w:rsidR="0003113A" w:rsidRDefault="0003113A" w:rsidP="0003113A">
      <w:pPr>
        <w:pStyle w:val="ListParagraph"/>
        <w:numPr>
          <w:ilvl w:val="0"/>
          <w:numId w:val="25"/>
        </w:numPr>
        <w:suppressAutoHyphens/>
        <w:spacing w:after="200" w:line="276" w:lineRule="auto"/>
        <w:jc w:val="both"/>
      </w:pPr>
      <w:r>
        <w:t>CEC is a one-wire bidirectional serial bus that is based on the AV.link protocol.  CEC implementation is mandatory in a product, but CEC writing is optional.</w:t>
      </w:r>
    </w:p>
    <w:p w14:paraId="26374ED5" w14:textId="77777777" w:rsidR="0003113A" w:rsidRDefault="0003113A" w:rsidP="0003113A">
      <w:pPr>
        <w:pStyle w:val="ListParagraph"/>
        <w:numPr>
          <w:ilvl w:val="0"/>
          <w:numId w:val="25"/>
        </w:numPr>
        <w:suppressAutoHyphens/>
        <w:spacing w:after="200" w:line="276" w:lineRule="auto"/>
        <w:jc w:val="both"/>
      </w:pPr>
      <w:r>
        <w:t>CEC is a one-wire bidirectional serial bus that is based on the AV.link protocol.  CEC implementation is optional in a product, but CEC writing is mandatory.</w:t>
      </w:r>
    </w:p>
    <w:p w14:paraId="32D810A7" w14:textId="77777777" w:rsidR="0003113A" w:rsidRDefault="0003113A" w:rsidP="0003113A">
      <w:pPr>
        <w:rPr>
          <w:b/>
        </w:rPr>
      </w:pPr>
    </w:p>
    <w:p w14:paraId="2603B741" w14:textId="62B4CF05" w:rsidR="0003113A" w:rsidRDefault="0003113A" w:rsidP="0003113A">
      <w:pPr>
        <w:rPr>
          <w:b/>
        </w:rPr>
      </w:pPr>
      <w:r>
        <w:rPr>
          <w:b/>
        </w:rPr>
        <w:t xml:space="preserve">Question </w:t>
      </w:r>
      <w:r w:rsidR="004A3D8A">
        <w:rPr>
          <w:b/>
        </w:rPr>
        <w:t>5</w:t>
      </w:r>
      <w:r>
        <w:rPr>
          <w:b/>
        </w:rPr>
        <w:t>:</w:t>
      </w:r>
    </w:p>
    <w:p w14:paraId="7799F142" w14:textId="77777777" w:rsidR="0003113A" w:rsidRDefault="0003113A" w:rsidP="0003113A">
      <w:pPr>
        <w:pStyle w:val="ListParagraph"/>
        <w:ind w:left="0"/>
        <w:jc w:val="both"/>
      </w:pPr>
      <w:r>
        <w:t>The PHP signal:</w:t>
      </w:r>
    </w:p>
    <w:p w14:paraId="67C9571A" w14:textId="77777777" w:rsidR="0003113A" w:rsidRDefault="0003113A" w:rsidP="0003113A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is pulled-up to a positive voltage on sink devices to communicate the presence of a Sink to a Source.</w:t>
      </w:r>
    </w:p>
    <w:p w14:paraId="321F7077" w14:textId="77777777" w:rsidR="0003113A" w:rsidRDefault="0003113A" w:rsidP="0003113A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may be asserted only when the +5V power line from the Source is detected.</w:t>
      </w:r>
    </w:p>
    <w:p w14:paraId="7B2A4DE8" w14:textId="77777777" w:rsidR="0003113A" w:rsidRDefault="0003113A" w:rsidP="0003113A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may be pulled to a high voltage level HPD signal by the Source to initiate the reading of E-EDID data.</w:t>
      </w:r>
    </w:p>
    <w:p w14:paraId="20FBC4D4" w14:textId="77777777" w:rsidR="0003113A" w:rsidRDefault="0003113A" w:rsidP="0003113A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There is no signal in the HDMI interface with such a name.</w:t>
      </w:r>
    </w:p>
    <w:p w14:paraId="7C2D2A3A" w14:textId="77777777" w:rsidR="006C416C" w:rsidRDefault="006C416C" w:rsidP="004A3D8A">
      <w:pPr>
        <w:pStyle w:val="ListParagraph"/>
        <w:suppressAutoHyphens/>
        <w:spacing w:after="200" w:line="276" w:lineRule="auto"/>
        <w:jc w:val="both"/>
      </w:pPr>
    </w:p>
    <w:p w14:paraId="40923E91" w14:textId="77777777" w:rsidR="006C416C" w:rsidRDefault="006C416C" w:rsidP="006C416C">
      <w:pPr>
        <w:rPr>
          <w:lang w:val="en-GB"/>
        </w:rPr>
      </w:pPr>
    </w:p>
    <w:p w14:paraId="4577272D" w14:textId="77777777" w:rsidR="006C416C" w:rsidRDefault="006C416C" w:rsidP="006C416C">
      <w:pPr>
        <w:rPr>
          <w:lang w:val="en-GB"/>
        </w:rPr>
      </w:pPr>
    </w:p>
    <w:p w14:paraId="0726D5C6" w14:textId="77777777" w:rsidR="006C416C" w:rsidRDefault="006C416C" w:rsidP="006C416C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77E3BA09" w14:textId="77777777" w:rsidR="006C416C" w:rsidRDefault="006C416C" w:rsidP="006C416C">
      <w:pPr>
        <w:pStyle w:val="ListParagraph"/>
        <w:ind w:left="0"/>
        <w:jc w:val="both"/>
      </w:pPr>
    </w:p>
    <w:p w14:paraId="7664D271" w14:textId="77777777" w:rsidR="006C416C" w:rsidRDefault="006C416C" w:rsidP="006C416C">
      <w:pPr>
        <w:pStyle w:val="ListParagraph"/>
        <w:ind w:left="0"/>
        <w:jc w:val="both"/>
      </w:pPr>
      <w:r>
        <w:t>Q1) 3</w:t>
      </w:r>
    </w:p>
    <w:p w14:paraId="79557C57" w14:textId="1AB9FC1C" w:rsidR="006C416C" w:rsidRDefault="006C416C" w:rsidP="006C416C">
      <w:pPr>
        <w:pStyle w:val="ListParagraph"/>
        <w:ind w:left="0"/>
        <w:jc w:val="both"/>
      </w:pPr>
      <w:r>
        <w:t>Q</w:t>
      </w:r>
      <w:r w:rsidR="00F94B6E">
        <w:t>2</w:t>
      </w:r>
      <w:r>
        <w:t>) 2</w:t>
      </w:r>
    </w:p>
    <w:p w14:paraId="0D3B71DA" w14:textId="4325AA49" w:rsidR="00D6261E" w:rsidRDefault="00D6261E" w:rsidP="00D6261E">
      <w:pPr>
        <w:pStyle w:val="ListParagraph"/>
        <w:ind w:left="0"/>
        <w:jc w:val="both"/>
      </w:pPr>
      <w:r>
        <w:t>Q</w:t>
      </w:r>
      <w:r w:rsidR="00F94B6E">
        <w:t>3</w:t>
      </w:r>
      <w:r>
        <w:t>) 3</w:t>
      </w:r>
    </w:p>
    <w:p w14:paraId="3C8B72F1" w14:textId="56B00406" w:rsidR="00D6261E" w:rsidRDefault="00D6261E" w:rsidP="00D6261E">
      <w:pPr>
        <w:pStyle w:val="ListParagraph"/>
        <w:ind w:left="0"/>
        <w:jc w:val="both"/>
      </w:pPr>
      <w:r>
        <w:t>Q</w:t>
      </w:r>
      <w:r w:rsidR="00F94B6E">
        <w:t>4</w:t>
      </w:r>
      <w:r>
        <w:t>) 4</w:t>
      </w:r>
    </w:p>
    <w:p w14:paraId="4CC54A9C" w14:textId="7CE6851E" w:rsidR="00D6261E" w:rsidRDefault="00D6261E" w:rsidP="00D6261E">
      <w:pPr>
        <w:pStyle w:val="ListParagraph"/>
        <w:ind w:left="0"/>
        <w:jc w:val="both"/>
      </w:pPr>
      <w:r>
        <w:t>Q</w:t>
      </w:r>
      <w:r w:rsidR="00F94B6E">
        <w:t>5</w:t>
      </w:r>
      <w:r>
        <w:t>) 4</w:t>
      </w:r>
    </w:p>
    <w:p w14:paraId="0B531438" w14:textId="77777777" w:rsidR="00D6261E" w:rsidRDefault="00D6261E" w:rsidP="006C416C">
      <w:pPr>
        <w:pStyle w:val="ListParagraph"/>
        <w:ind w:left="0"/>
        <w:jc w:val="both"/>
      </w:pP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196C1" w14:textId="77777777" w:rsidR="00103B6B" w:rsidRDefault="00103B6B" w:rsidP="00AD4120">
      <w:pPr>
        <w:spacing w:after="0" w:line="240" w:lineRule="auto"/>
      </w:pPr>
      <w:r>
        <w:separator/>
      </w:r>
    </w:p>
  </w:endnote>
  <w:endnote w:type="continuationSeparator" w:id="0">
    <w:p w14:paraId="27C94019" w14:textId="77777777" w:rsidR="00103B6B" w:rsidRDefault="00103B6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83BE02C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0F0024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1AEF0" w14:textId="77777777" w:rsidR="00103B6B" w:rsidRDefault="00103B6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65A7EFF" w14:textId="77777777" w:rsidR="00103B6B" w:rsidRDefault="00103B6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8FE"/>
    <w:multiLevelType w:val="multilevel"/>
    <w:tmpl w:val="527A9ABC"/>
    <w:lvl w:ilvl="0">
      <w:start w:val="1"/>
      <w:numFmt w:val="decimal"/>
      <w:lvlText w:val="%1."/>
      <w:lvlJc w:val="left"/>
      <w:pPr>
        <w:ind w:left="408" w:hanging="360"/>
      </w:pPr>
    </w:lvl>
    <w:lvl w:ilvl="1">
      <w:start w:val="1"/>
      <w:numFmt w:val="lowerLetter"/>
      <w:lvlText w:val="%2."/>
      <w:lvlJc w:val="left"/>
      <w:pPr>
        <w:ind w:left="1128" w:hanging="360"/>
      </w:pPr>
    </w:lvl>
    <w:lvl w:ilvl="2">
      <w:start w:val="1"/>
      <w:numFmt w:val="lowerRoman"/>
      <w:lvlText w:val="%3."/>
      <w:lvlJc w:val="right"/>
      <w:pPr>
        <w:ind w:left="1848" w:hanging="180"/>
      </w:pPr>
    </w:lvl>
    <w:lvl w:ilvl="3">
      <w:start w:val="1"/>
      <w:numFmt w:val="decimal"/>
      <w:lvlText w:val="%4."/>
      <w:lvlJc w:val="left"/>
      <w:pPr>
        <w:ind w:left="2568" w:hanging="360"/>
      </w:pPr>
    </w:lvl>
    <w:lvl w:ilvl="4">
      <w:start w:val="1"/>
      <w:numFmt w:val="lowerLetter"/>
      <w:lvlText w:val="%5."/>
      <w:lvlJc w:val="left"/>
      <w:pPr>
        <w:ind w:left="3288" w:hanging="360"/>
      </w:pPr>
    </w:lvl>
    <w:lvl w:ilvl="5">
      <w:start w:val="1"/>
      <w:numFmt w:val="lowerRoman"/>
      <w:lvlText w:val="%6."/>
      <w:lvlJc w:val="right"/>
      <w:pPr>
        <w:ind w:left="4008" w:hanging="180"/>
      </w:pPr>
    </w:lvl>
    <w:lvl w:ilvl="6">
      <w:start w:val="1"/>
      <w:numFmt w:val="decimal"/>
      <w:lvlText w:val="%7."/>
      <w:lvlJc w:val="left"/>
      <w:pPr>
        <w:ind w:left="4728" w:hanging="360"/>
      </w:pPr>
    </w:lvl>
    <w:lvl w:ilvl="7">
      <w:start w:val="1"/>
      <w:numFmt w:val="lowerLetter"/>
      <w:lvlText w:val="%8."/>
      <w:lvlJc w:val="left"/>
      <w:pPr>
        <w:ind w:left="5448" w:hanging="360"/>
      </w:pPr>
    </w:lvl>
    <w:lvl w:ilvl="8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01361AAC"/>
    <w:multiLevelType w:val="multilevel"/>
    <w:tmpl w:val="B8F2C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2512E"/>
    <w:multiLevelType w:val="multilevel"/>
    <w:tmpl w:val="2BFCE2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E14B6"/>
    <w:multiLevelType w:val="multilevel"/>
    <w:tmpl w:val="6CAC9D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0568A"/>
    <w:multiLevelType w:val="multilevel"/>
    <w:tmpl w:val="51323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A1F9C"/>
    <w:multiLevelType w:val="multilevel"/>
    <w:tmpl w:val="C5A015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E750A"/>
    <w:multiLevelType w:val="multilevel"/>
    <w:tmpl w:val="91CE13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C505E3"/>
    <w:multiLevelType w:val="multilevel"/>
    <w:tmpl w:val="E6BC4E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5151B7"/>
    <w:multiLevelType w:val="multilevel"/>
    <w:tmpl w:val="463027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C11C74"/>
    <w:multiLevelType w:val="multilevel"/>
    <w:tmpl w:val="75D609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00076"/>
    <w:multiLevelType w:val="multilevel"/>
    <w:tmpl w:val="B27833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E32DCB"/>
    <w:multiLevelType w:val="multilevel"/>
    <w:tmpl w:val="05F4D8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2B01C3"/>
    <w:multiLevelType w:val="multilevel"/>
    <w:tmpl w:val="8786A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991D61"/>
    <w:multiLevelType w:val="multilevel"/>
    <w:tmpl w:val="6E30A0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1E22C2"/>
    <w:multiLevelType w:val="multilevel"/>
    <w:tmpl w:val="5CB297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9605A6"/>
    <w:multiLevelType w:val="multilevel"/>
    <w:tmpl w:val="9C247B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C14E8D"/>
    <w:multiLevelType w:val="multilevel"/>
    <w:tmpl w:val="7B2CAF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A4EF3"/>
    <w:multiLevelType w:val="multilevel"/>
    <w:tmpl w:val="0A082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BC3AAD"/>
    <w:multiLevelType w:val="multilevel"/>
    <w:tmpl w:val="61D46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93D53"/>
    <w:multiLevelType w:val="multilevel"/>
    <w:tmpl w:val="AFB8C4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5F0B72"/>
    <w:multiLevelType w:val="multilevel"/>
    <w:tmpl w:val="A8FC42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89528F"/>
    <w:multiLevelType w:val="multilevel"/>
    <w:tmpl w:val="EEC0C0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6111263D"/>
    <w:multiLevelType w:val="multilevel"/>
    <w:tmpl w:val="4B22D4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DC724B"/>
    <w:multiLevelType w:val="multilevel"/>
    <w:tmpl w:val="D3C6F3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9E19FC"/>
    <w:multiLevelType w:val="multilevel"/>
    <w:tmpl w:val="1DAA8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087DF0"/>
    <w:multiLevelType w:val="multilevel"/>
    <w:tmpl w:val="6AA822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076731"/>
    <w:multiLevelType w:val="multilevel"/>
    <w:tmpl w:val="3ADA2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132FD"/>
    <w:multiLevelType w:val="multilevel"/>
    <w:tmpl w:val="9FFCF1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3"/>
  </w:num>
  <w:num w:numId="3">
    <w:abstractNumId w:val="5"/>
  </w:num>
  <w:num w:numId="4">
    <w:abstractNumId w:val="25"/>
  </w:num>
  <w:num w:numId="5">
    <w:abstractNumId w:val="12"/>
  </w:num>
  <w:num w:numId="6">
    <w:abstractNumId w:val="10"/>
  </w:num>
  <w:num w:numId="7">
    <w:abstractNumId w:val="11"/>
  </w:num>
  <w:num w:numId="8">
    <w:abstractNumId w:val="28"/>
  </w:num>
  <w:num w:numId="9">
    <w:abstractNumId w:val="4"/>
  </w:num>
  <w:num w:numId="10">
    <w:abstractNumId w:val="16"/>
  </w:num>
  <w:num w:numId="11">
    <w:abstractNumId w:val="22"/>
  </w:num>
  <w:num w:numId="12">
    <w:abstractNumId w:val="9"/>
  </w:num>
  <w:num w:numId="13">
    <w:abstractNumId w:val="0"/>
  </w:num>
  <w:num w:numId="14">
    <w:abstractNumId w:val="19"/>
  </w:num>
  <w:num w:numId="15">
    <w:abstractNumId w:val="17"/>
  </w:num>
  <w:num w:numId="16">
    <w:abstractNumId w:val="3"/>
  </w:num>
  <w:num w:numId="17">
    <w:abstractNumId w:val="15"/>
  </w:num>
  <w:num w:numId="18">
    <w:abstractNumId w:val="29"/>
  </w:num>
  <w:num w:numId="19">
    <w:abstractNumId w:val="8"/>
  </w:num>
  <w:num w:numId="20">
    <w:abstractNumId w:val="24"/>
  </w:num>
  <w:num w:numId="21">
    <w:abstractNumId w:val="2"/>
  </w:num>
  <w:num w:numId="22">
    <w:abstractNumId w:val="21"/>
  </w:num>
  <w:num w:numId="23">
    <w:abstractNumId w:val="7"/>
  </w:num>
  <w:num w:numId="24">
    <w:abstractNumId w:val="1"/>
  </w:num>
  <w:num w:numId="25">
    <w:abstractNumId w:val="14"/>
  </w:num>
  <w:num w:numId="26">
    <w:abstractNumId w:val="18"/>
  </w:num>
  <w:num w:numId="27">
    <w:abstractNumId w:val="26"/>
  </w:num>
  <w:num w:numId="28">
    <w:abstractNumId w:val="6"/>
  </w:num>
  <w:num w:numId="29">
    <w:abstractNumId w:val="20"/>
  </w:num>
  <w:num w:numId="30">
    <w:abstractNumId w:val="2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13A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9655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D4788"/>
    <w:rsid w:val="000E0216"/>
    <w:rsid w:val="000E0B94"/>
    <w:rsid w:val="000E0E4D"/>
    <w:rsid w:val="000E5453"/>
    <w:rsid w:val="000E7140"/>
    <w:rsid w:val="000E74A1"/>
    <w:rsid w:val="000E76D8"/>
    <w:rsid w:val="000F0024"/>
    <w:rsid w:val="000F1342"/>
    <w:rsid w:val="000F1FC4"/>
    <w:rsid w:val="000F3DED"/>
    <w:rsid w:val="000F4A40"/>
    <w:rsid w:val="000F4AB4"/>
    <w:rsid w:val="00103B6B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0FAB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95A8C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38C7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3D8A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1DF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C416C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16B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A7F8D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09E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2924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2EA2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2EF7"/>
    <w:rsid w:val="00B95AE8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17D21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61E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4B6E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F99E14-7845-49DD-A98F-2FC8AAF3BCD8}"/>
</file>

<file path=customXml/itemProps2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25</cp:revision>
  <cp:lastPrinted>2019-04-05T13:21:00Z</cp:lastPrinted>
  <dcterms:created xsi:type="dcterms:W3CDTF">2021-10-26T17:02:00Z</dcterms:created>
  <dcterms:modified xsi:type="dcterms:W3CDTF">2021-11-04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08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